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cover-letter"/>
    <w:p>
      <w:pPr>
        <w:pStyle w:val="Heading1"/>
      </w:pPr>
      <w:r>
        <w:t xml:space="preserve">Cover Letter</w:t>
      </w:r>
    </w:p>
    <w:p>
      <w:pPr>
        <w:pStyle w:val="FirstParagraph"/>
      </w:pPr>
      <w:r>
        <w:rPr>
          <w:bCs/>
          <w:b/>
        </w:rPr>
        <w:t xml:space="preserve">John Doe</w:t>
      </w:r>
      <w:r>
        <w:br/>
      </w:r>
      <w:r>
        <w:t xml:space="preserve">Manila, Philippines</w:t>
      </w:r>
      <w:r>
        <w:br/>
      </w:r>
      <w:r>
        <w:t xml:space="preserve">Email: john.doe@example.com | Phone: +63 912-345-6789</w:t>
      </w:r>
    </w:p>
    <w:bookmarkEnd w:id="20"/>
    <w:p>
      <w:pPr>
        <w:pStyle w:val="BodyText"/>
      </w:pPr>
      <w:r>
        <w:t xml:space="preserve">Date: April 5, 2024</w:t>
      </w:r>
    </w:p>
    <w:p>
      <w:pPr>
        <w:pStyle w:val="BodyText"/>
      </w:pPr>
      <w:r>
        <w:t xml:space="preserve">Hiring Manager</w:t>
      </w:r>
      <w:r>
        <w:br/>
      </w:r>
      <w:r>
        <w:t xml:space="preserve">ABC Energy Solutions</w:t>
      </w:r>
      <w:r>
        <w:br/>
      </w:r>
      <w:r>
        <w:t xml:space="preserve">Manila, Philippines</w:t>
      </w:r>
    </w:p>
    <w:p>
      <w:pPr>
        <w:pStyle w:val="BodyText"/>
      </w:pPr>
      <w:r>
        <w:t xml:space="preserve">Dear Hiring Manager,</w:t>
      </w:r>
    </w:p>
    <w:p>
      <w:pPr>
        <w:pStyle w:val="BodyText"/>
      </w:pPr>
      <w:r>
        <w:t xml:space="preserve">I am writing to express my enthusiastic interest in the Petroleum Engineer position at ABC Energy Solutions in Manila, Philippines. As a highly motivated and experienced professional with a deep understanding of the unique challenges and opportunities within the Philippine energy sector, I am eager to contribute my expertise to support your company’s goals of sustainable oil and gas exploration, production optimization, and innovation. The Philippines Manila region represents a dynamic hub for energy development, and I am confident that my technical background, cultural adaptability, and passion for petroleum engineering make me an ideal candidate for this role.</w:t>
      </w:r>
    </w:p>
    <w:p>
      <w:pPr>
        <w:pStyle w:val="BodyText"/>
      </w:pPr>
      <w:r>
        <w:t xml:space="preserve">With over a decade of experience in the petroleum engineering field—spanning exploration, reservoir management, drilling operations, and production optimization—I have developed a robust skill set tailored to meet the demands of both global and regional energy markets. My career has been defined by a commitment to precision, innovation, and collaboration, all of which are critical in navigating the complex geological formations and regulatory frameworks prevalent in the Philippines. Having worked on projects across Southeast Asia, I have gained valuable insights into the specific needs of emerging markets like Manila, where energy demand is rapidly growing alongside environmental and economic challenges.</w:t>
      </w:r>
    </w:p>
    <w:p>
      <w:pPr>
        <w:pStyle w:val="BodyText"/>
      </w:pPr>
      <w:r>
        <w:t xml:space="preserve">One of my most significant accomplishments was leading a team to design an advanced reservoir simulation model for a major offshore project in the South China Sea. This initiative resulted in a 15% increase in production efficiency while adhering to strict environmental compliance standards. My ability to balance technical excellence with cost-effectiveness has consistently driven measurable results, and I am keen to apply this expertise to the unique opportunities presented by Manila’s energy landscape. The Philippines’ reliance on imported fuels and its commitment to transitioning toward renewable energy sources create a compelling environment for engineers who can bridge traditional oil and gas practices with sustainable solutions.</w:t>
      </w:r>
    </w:p>
    <w:p>
      <w:pPr>
        <w:pStyle w:val="BodyText"/>
      </w:pPr>
      <w:r>
        <w:t xml:space="preserve">As a Petroleum Engineer, I understand that success in Manila requires more than technical proficiency—it demands cultural awareness, adaptability, and a strong work ethic. I have lived and worked in the Philippines for several years, immersing myself in the local community and gaining firsthand knowledge of the region’s energy infrastructure. This experience has allowed me to build relationships with key stakeholders, including government agencies like the Department of Energy (DOE) and private sector partners, ensuring that my work aligns with both national priorities and local needs. I am particularly inspired by Manila’s role as a gateway for international energy projects, which offers ample opportunities for innovation and cross-border collaboration.</w:t>
      </w:r>
    </w:p>
    <w:p>
      <w:pPr>
        <w:pStyle w:val="BodyText"/>
      </w:pPr>
      <w:r>
        <w:t xml:space="preserve">My technical expertise is complemented by my ability to lead multidisciplinary teams and communicate complex concepts to non-technical audiences. Whether it’s presenting findings to executives, training junior engineers, or collaborating with geologists and environmental scientists, I prioritize clarity and transparency. In my previous role at XYZ Drilling Services in Cebu, I spearheaded a safety initiative that reduced workplace incidents by 20% through rigorous training programs and the implementation of cutting-edge monitoring technologies. This approach not only improved operational efficiency but also reinforced the importance of safety in high-stakes environments—a value that aligns with ABC Energy Solutions’ commitment to excellence.</w:t>
      </w:r>
    </w:p>
    <w:p>
      <w:pPr>
        <w:pStyle w:val="BodyText"/>
      </w:pPr>
      <w:r>
        <w:t xml:space="preserve">What excites me most about the Petroleum Engineer position in Manila is the opportunity to contribute to a company that is at the forefront of energy innovation. ABC Energy Solutions’ focus on integrating digital technologies, such as AI-driven reservoir analysis and real-time data monitoring, resonates with my own passion for leveraging technology to solve industry challenges. I am particularly interested in exploring how advanced analytics can optimize production in the Philippines’ diverse hydrocarbon reserves, from onshore fields in Mindanao to offshore developments near Palawan. Additionally, I am eager to support initiatives that promote environmental stewardship, such as carbon capture and sustainable drilling practices, which are increasingly critical for the industry’s long-term viability.</w:t>
      </w:r>
    </w:p>
    <w:p>
      <w:pPr>
        <w:pStyle w:val="BodyText"/>
      </w:pPr>
      <w:r>
        <w:t xml:space="preserve">In addition to my technical and managerial skills, I bring a strong commitment to continuous learning and professional development. I hold a Bachelor of Science in Petroleum Engineering from the University of the Philippines Diliman and am certified in several industry-standard software tools, including Petrel, Eclipse, and Schlumberger’s Workbench. My ongoing participation in technical workshops and conferences has kept me informed about the latest trends in energy engineering, ensuring that I can deliver solutions that are both forward-thinking and practical.</w:t>
      </w:r>
    </w:p>
    <w:p>
      <w:pPr>
        <w:pStyle w:val="BodyText"/>
      </w:pPr>
      <w:r>
        <w:t xml:space="preserve">I am confident that my background in petroleum engineering, combined with my deep understanding of the Philippines’ energy sector, positions me to make meaningful contributions to ABC Energy Solutions. I am particularly drawn to Manila’s vibrant ecosystem of energy companies, research institutions, and government agencies, which offers a fertile ground for innovation and growth. I would welcome the opportunity to discuss how my skills and vision align with your organization’s objectives during an interview.</w:t>
      </w:r>
    </w:p>
    <w:p>
      <w:pPr>
        <w:pStyle w:val="BodyText"/>
      </w:pPr>
      <w:r>
        <w:t xml:space="preserve">Thank you for considering my application. I look forward to the possibility of contributing to ABC Energy Solutions’ mission of delivering reliable, sustainable energy solutions in Manila and beyond.</w:t>
      </w:r>
    </w:p>
    <w:p>
      <w:pPr>
        <w:pStyle w:val="BodyText"/>
      </w:pPr>
      <w:r>
        <w:t xml:space="preserve">Sincerely,</w:t>
      </w:r>
    </w:p>
    <w:p>
      <w:pPr>
        <w:pStyle w:val="BodyText"/>
      </w:pP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Philippines Manila</dc:title>
  <dc:creator/>
  <cp:keywords/>
  <dcterms:created xsi:type="dcterms:W3CDTF">2025-12-12T15:54:07Z</dcterms:created>
  <dcterms:modified xsi:type="dcterms:W3CDTF">2025-12-12T15:54:07Z</dcterms:modified>
</cp:coreProperties>
</file>

<file path=docProps/custom.xml><?xml version="1.0" encoding="utf-8"?>
<Properties xmlns="http://schemas.openxmlformats.org/officeDocument/2006/custom-properties" xmlns:vt="http://schemas.openxmlformats.org/officeDocument/2006/docPropsVTypes"/>
</file>